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A host-parasite model explains variation in liana infestation among co-occurring tree species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1c2b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1ed6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